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cbd58b0552e1d18b245be286f8dcb1e2080b940"/>
    <w:p>
      <w:pPr>
        <w:pStyle w:val="Heading1"/>
      </w:pPr>
      <w:r>
        <w:t xml:space="preserve">Personal Statement: A Commitment to Life-Saving Care in Cape Town, South Africa</w:t>
      </w:r>
    </w:p>
    <w:p>
      <w:pPr>
        <w:pStyle w:val="FirstParagraph"/>
      </w:pPr>
      <w:r>
        <w:t xml:space="preserve">As I prepare to submit this Personal Statement for a Paramedic position within the vibrant and challenging landscape of Cape Town, South Africa, I find myself reflecting deeply on the profound journey that has brought me here. My decision to dedicate my career to emergency medical services is not merely professional—it is an intrinsic calling forged through lived experience in the very communities where I now seek to serve. This document embodies my unwavering commitment as a Paramedic, rooted in the unique demands and opportunities of providing critical care across South Africa’s most dynamic city.</w:t>
      </w:r>
    </w:p>
    <w:p>
      <w:pPr>
        <w:pStyle w:val="BodyText"/>
      </w:pPr>
      <w:r>
        <w:t xml:space="preserve">Growing up in Khayelitsha, one of Cape Town’s largest township communities, I witnessed firsthand the urgent need for accessible, compassionate emergency care. As a child, I saw how delays in response times could mean life or death during accidents on the Cape Flats or medical crises exacerbated by limited resources. These early experiences ignited a fire within me—a determination to bridge that gap. My formal training at the Western Cape College of Paramedics equipped me with NQF Level 5 qualifications and advanced skills in trauma management, pediatric emergencies, and critical care protocols. Yet, it was my practical rotations across diverse settings—from the bustling streets of City Centre during tourist season to remote clinics in the Cape Winelands—that truly solidified my understanding of what it means to be a Paramedic in South Africa.</w:t>
      </w:r>
    </w:p>
    <w:p>
      <w:pPr>
        <w:pStyle w:val="BodyText"/>
      </w:pPr>
      <w:r>
        <w:t xml:space="preserve">What sets my approach apart is not just technical proficiency but cultural humility. In Cape Town, as in much of South Africa, emergency response must be deeply sensitive to the social fabric. I have spent years building trust with communities where distrust of formal systems runs deep. Whether working alongside *imizizi* (traditional healers) in Langa to ensure continuity of care or navigating the complexities of substance abuse crises on the Cape Flats, I prioritize respect and communication over protocol alone. For example, during a recent mass casualty incident at a township informal settlement fire, my ability to quickly assess cultural barriers and coordinate with local leaders ensured that vulnerable elderly residents received timely aid without delay—a testament to how deeply embedded community engagement is in effective paramedic practice here in South Africa.</w:t>
      </w:r>
    </w:p>
    <w:p>
      <w:pPr>
        <w:pStyle w:val="BodyText"/>
      </w:pPr>
      <w:r>
        <w:t xml:space="preserve">My clinical experience has prepared me for the unique emergencies Cape Town presents. I have stabilized trauma patients after violent incidents on the Cape Peninsula, managed diabetic emergencies during marathon events at Table Mountain, and provided prenatal care during mobile clinic outreach in Mitchells Plain. Each scenario demanded not only rapid medical intervention but also situational awareness of our city’s geography and socioeconomic realities. South Africa’s high rates of road accidents—particularly on the M3 freeway connecting Cape Town to the Western Cape—and the persistent challenges of HIV/AIDS co-morbidities require paramedics who think critically under pressure while understanding systemic context. I have honed these skills through rigorous drills with the Western Cape Health Department and volunteer work during annual festivals like Africa Day celebrations, where crowd control and medical response intersect.</w:t>
      </w:r>
    </w:p>
    <w:p>
      <w:pPr>
        <w:pStyle w:val="BodyText"/>
      </w:pPr>
      <w:r>
        <w:t xml:space="preserve">Crucially, my vision for this role extends beyond immediate patient stabilization to contributing to long-term community health resilience. I am passionate about preventive education—conducting first-aid workshops in schools across Cape Town’s townships on topics like drowning prevention along the Atlantic coastline or recognizing early signs of stroke in elderly populations. This aligns with the National Department of Health’s focus on reducing preventable deaths, a priority especially acute here where access to care remains uneven. As a Paramedic, I see myself not just as an emergency responder but as a health advocate who empowers communities to protect themselves—a role vital for South Africa’s future.</w:t>
      </w:r>
    </w:p>
    <w:p>
      <w:pPr>
        <w:pStyle w:val="BodyText"/>
      </w:pPr>
      <w:r>
        <w:t xml:space="preserve">Why Cape Town? Because this city embodies the very spirit of service I aspire to. From the towering peaks of Table Mountain overlooking its shores to the bustling energy of Bo-Kaap and the stark realities of informal settlements, Cape Town mirrors South Africa’s beauty and complexity. It demands paramedics who can operate effectively in a melting pot: fluent in English but able to communicate with isiXhosa-speaking patients; familiar with advanced equipment yet resourceful when supplies are scarce; committed to justice in healthcare delivery as we navigate the legacy of inequality. My personal connection to this city—having lived and learned here—ensures I will not just work *in* Cape Town, but truly belong *to* it.</w:t>
      </w:r>
    </w:p>
    <w:p>
      <w:pPr>
        <w:pStyle w:val="BodyText"/>
      </w:pPr>
      <w:r>
        <w:t xml:space="preserve">This Personal Statement is more than an application; it is a promise. A promise that as your Paramedic, I will bring relentless dedication to every call—whether responding to a cardiac arrest in Sea Point or an asthma attack during a Cape Town City Marathon. A promise that I will uphold the highest ethical standards of our profession while embracing the cultural tapestry that makes South Africa unique. And a promise rooted in my belief: that in Cape Town, where life can change in an instant, compassionate, skilled paramedics are not just heroes—they are community lifelines.</w:t>
      </w:r>
    </w:p>
    <w:p>
      <w:pPr>
        <w:pStyle w:val="BodyText"/>
      </w:pPr>
      <w:r>
        <w:t xml:space="preserve">I am ready to step into this role with the humility of someone who has learned from Cape Town’s challenges and the passion of someone who believes deeply in its potential. South Africa needs dedicated healthcare workers who understand its heart, and I am prepared to be one. Thank you for considering my application to serve as a Paramedic within this incredible city.</w:t>
      </w:r>
    </w:p>
    <w:p>
      <w:pPr>
        <w:pStyle w:val="BodyText"/>
      </w:pPr>
      <w:r>
        <w:t xml:space="preserve">Sincerely,</w:t>
      </w:r>
      <w:r>
        <w:br/>
      </w:r>
      <w:r>
        <w:t xml:space="preserve">Sarah Mole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 Cape Town, South Africa</dc:title>
  <dc:creator/>
  <dc:language>en</dc:language>
  <cp:keywords/>
  <dcterms:created xsi:type="dcterms:W3CDTF">2025-12-10T16:18:37Z</dcterms:created>
  <dcterms:modified xsi:type="dcterms:W3CDTF">2025-12-10T16:18:37Z</dcterms:modified>
</cp:coreProperties>
</file>

<file path=docProps/custom.xml><?xml version="1.0" encoding="utf-8"?>
<Properties xmlns="http://schemas.openxmlformats.org/officeDocument/2006/custom-properties" xmlns:vt="http://schemas.openxmlformats.org/officeDocument/2006/docPropsVTypes"/>
</file>